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C71A0F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1C7A50D9" w:rsidR="007B4A91" w:rsidRDefault="00B56EAD" w:rsidP="00B56EAD">
      <w:pPr>
        <w:ind w:left="720" w:hanging="720"/>
        <w:rPr>
          <w:sz w:val="28"/>
          <w:szCs w:val="28"/>
        </w:rPr>
      </w:pPr>
      <w:r>
        <w:rPr>
          <w:sz w:val="28"/>
          <w:szCs w:val="28"/>
        </w:rPr>
        <w:t>Under The Sea</w:t>
      </w:r>
    </w:p>
    <w:p w14:paraId="34A9E19B" w14:textId="77777777" w:rsidR="007B4A91" w:rsidRDefault="00C71A0F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3D95B8F0" w:rsidR="007B4A91" w:rsidRDefault="00B56EAD">
      <w:pPr>
        <w:ind w:left="720"/>
        <w:rPr>
          <w:sz w:val="28"/>
          <w:szCs w:val="28"/>
        </w:rPr>
      </w:pPr>
      <w:r>
        <w:rPr>
          <w:sz w:val="28"/>
          <w:szCs w:val="28"/>
        </w:rPr>
        <w:t>The goal of the game is to survive the harsh ocean and reach home to the coral reef.</w:t>
      </w:r>
    </w:p>
    <w:p w14:paraId="3D632C61" w14:textId="77777777" w:rsidR="007B4A91" w:rsidRDefault="00C71A0F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B9EC47B" w:rsidR="007B4A91" w:rsidRDefault="00B56EAD">
      <w:pPr>
        <w:ind w:left="720"/>
        <w:rPr>
          <w:sz w:val="28"/>
          <w:szCs w:val="28"/>
        </w:rPr>
      </w:pPr>
      <w:r>
        <w:rPr>
          <w:sz w:val="28"/>
          <w:szCs w:val="28"/>
        </w:rPr>
        <w:t>A green sea turtle is stranded on an island far from its home.it has to avoid pieces of plastic and collect food(jellyfish</w:t>
      </w:r>
      <w:proofErr w:type="gramStart"/>
      <w:r>
        <w:rPr>
          <w:sz w:val="28"/>
          <w:szCs w:val="28"/>
        </w:rPr>
        <w:t>).if</w:t>
      </w:r>
      <w:proofErr w:type="gramEnd"/>
      <w:r>
        <w:rPr>
          <w:sz w:val="28"/>
          <w:szCs w:val="28"/>
        </w:rPr>
        <w:t xml:space="preserve"> it eats plastic instead of jellyfish it will grow </w:t>
      </w:r>
      <w:proofErr w:type="spellStart"/>
      <w:r>
        <w:rPr>
          <w:sz w:val="28"/>
          <w:szCs w:val="28"/>
        </w:rPr>
        <w:t>smaller.but</w:t>
      </w:r>
      <w:proofErr w:type="spellEnd"/>
      <w:r>
        <w:rPr>
          <w:sz w:val="28"/>
          <w:szCs w:val="28"/>
        </w:rPr>
        <w:t xml:space="preserve"> if it eats the </w:t>
      </w:r>
      <w:proofErr w:type="spellStart"/>
      <w:r>
        <w:rPr>
          <w:sz w:val="28"/>
          <w:szCs w:val="28"/>
        </w:rPr>
        <w:t>jellfish</w:t>
      </w:r>
      <w:proofErr w:type="spellEnd"/>
      <w:r>
        <w:rPr>
          <w:sz w:val="28"/>
          <w:szCs w:val="28"/>
        </w:rPr>
        <w:t xml:space="preserve"> fish it will grow </w:t>
      </w:r>
      <w:proofErr w:type="spellStart"/>
      <w:r>
        <w:rPr>
          <w:sz w:val="28"/>
          <w:szCs w:val="28"/>
        </w:rPr>
        <w:t>stronger.It</w:t>
      </w:r>
      <w:proofErr w:type="spellEnd"/>
      <w:r>
        <w:rPr>
          <w:sz w:val="28"/>
          <w:szCs w:val="28"/>
        </w:rPr>
        <w:t xml:space="preserve"> need to eat </w:t>
      </w:r>
      <w:proofErr w:type="spellStart"/>
      <w:r>
        <w:rPr>
          <w:sz w:val="28"/>
          <w:szCs w:val="28"/>
        </w:rPr>
        <w:t>atleast</w:t>
      </w:r>
      <w:proofErr w:type="spellEnd"/>
      <w:r>
        <w:rPr>
          <w:sz w:val="28"/>
          <w:szCs w:val="28"/>
        </w:rPr>
        <w:t xml:space="preserve"> 10 jellyfish before reaching home.</w:t>
      </w:r>
    </w:p>
    <w:p w14:paraId="14E4A55D" w14:textId="0C781A2B" w:rsidR="00B56EAD" w:rsidRDefault="00B56EAD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Each time it eats plastic one jelly fish is reduced from the </w:t>
      </w:r>
      <w:proofErr w:type="spellStart"/>
      <w:proofErr w:type="gramStart"/>
      <w:r>
        <w:rPr>
          <w:sz w:val="28"/>
          <w:szCs w:val="28"/>
        </w:rPr>
        <w:t>total.if</w:t>
      </w:r>
      <w:proofErr w:type="spellEnd"/>
      <w:proofErr w:type="gramEnd"/>
      <w:r>
        <w:rPr>
          <w:sz w:val="28"/>
          <w:szCs w:val="28"/>
        </w:rPr>
        <w:t xml:space="preserve"> all the jellyfish are gone then the game will be over.</w:t>
      </w:r>
    </w:p>
    <w:p w14:paraId="35A4557A" w14:textId="19D7FFAF" w:rsidR="007B4A91" w:rsidRDefault="007B4A91">
      <w:pPr>
        <w:rPr>
          <w:sz w:val="28"/>
          <w:szCs w:val="28"/>
        </w:rPr>
      </w:pP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4B7E3924" w:rsidR="007B4A91" w:rsidRDefault="00D3510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green sea turtl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0FA745CE" w:rsidR="007B4A91" w:rsidRDefault="00D3510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at jellyfish and plastic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E573288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61E08B91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4AF69240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23A8B15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D3510F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D3510F" w:rsidRDefault="00D3510F" w:rsidP="00D3510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42A1D48D" w:rsidR="00D3510F" w:rsidRDefault="00D3510F" w:rsidP="00D3510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ellyfish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0CFD0F81" w:rsidR="00D3510F" w:rsidRDefault="00D3510F" w:rsidP="00D3510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rotect</w:t>
            </w:r>
            <w:r>
              <w:rPr>
                <w:sz w:val="28"/>
                <w:szCs w:val="28"/>
              </w:rPr>
              <w:t xml:space="preserve"> against plastic</w:t>
            </w:r>
          </w:p>
        </w:tc>
      </w:tr>
      <w:tr w:rsidR="00D3510F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D3510F" w:rsidRDefault="00D3510F" w:rsidP="00D3510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5B057D7" w:rsidR="00D3510F" w:rsidRDefault="00D3510F" w:rsidP="00D3510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ieces of plastic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0926BB42" w:rsidR="00D3510F" w:rsidRDefault="00D3510F" w:rsidP="00D3510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ill the turtle</w:t>
            </w:r>
          </w:p>
        </w:tc>
      </w:tr>
      <w:tr w:rsidR="00D3510F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D3510F" w:rsidRDefault="00D3510F" w:rsidP="00D3510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6174FBD9" w:rsidR="00D3510F" w:rsidRDefault="00D3510F" w:rsidP="00D3510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428A7050" w:rsidR="00D3510F" w:rsidRDefault="00D3510F" w:rsidP="00D3510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D3510F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D3510F" w:rsidRDefault="00D3510F" w:rsidP="00D3510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D3510F" w:rsidRDefault="00D3510F" w:rsidP="00D3510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D3510F" w:rsidRDefault="00D3510F" w:rsidP="00D3510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D3510F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D3510F" w:rsidRDefault="00D3510F" w:rsidP="00D3510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D3510F" w:rsidRDefault="00D3510F" w:rsidP="00D3510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D3510F" w:rsidRDefault="00D3510F" w:rsidP="00D3510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D3510F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D3510F" w:rsidRDefault="00D3510F" w:rsidP="00D3510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D3510F" w:rsidRDefault="00D3510F" w:rsidP="00D3510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D3510F" w:rsidRDefault="00D3510F" w:rsidP="00D3510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D3510F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D3510F" w:rsidRDefault="00D3510F" w:rsidP="00D3510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D3510F" w:rsidRDefault="00D3510F" w:rsidP="00D3510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D3510F" w:rsidRDefault="00D3510F" w:rsidP="00D3510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D3510F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D3510F" w:rsidRDefault="00D3510F" w:rsidP="00D3510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D3510F" w:rsidRDefault="00D3510F" w:rsidP="00D3510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D3510F" w:rsidRDefault="00D3510F" w:rsidP="00D3510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73C7B0AB" w:rsidR="007B4A91" w:rsidRDefault="00991070">
      <w:pPr>
        <w:rPr>
          <w:sz w:val="28"/>
          <w:szCs w:val="28"/>
        </w:rPr>
      </w:pPr>
      <w:r>
        <w:rPr>
          <w:noProof/>
          <w:sz w:val="28"/>
          <w:szCs w:val="28"/>
        </w:rPr>
        <w:lastRenderedPageBreak/>
        <w:drawing>
          <wp:inline distT="0" distB="0" distL="0" distR="0" wp14:anchorId="4ED17BF1" wp14:editId="292F5D8E">
            <wp:extent cx="5966460" cy="4474845"/>
            <wp:effectExtent l="0" t="0" r="0" b="1905"/>
            <wp:docPr id="1" name="Picture 1" descr="Calenda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alendar&#10;&#10;Description automatically generated with medium confidence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6460" cy="4474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39E5BE" w14:textId="77777777" w:rsidR="007B4A91" w:rsidRDefault="00C71A0F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C71A0F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C71A0F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7A48D369" w:rsidR="007B4A91" w:rsidRDefault="00D3510F">
      <w:pPr>
        <w:rPr>
          <w:sz w:val="28"/>
          <w:szCs w:val="28"/>
        </w:rPr>
      </w:pPr>
      <w:r>
        <w:t xml:space="preserve">After every 2 jellyfish consumed the </w:t>
      </w:r>
      <w:proofErr w:type="gramStart"/>
      <w:r>
        <w:t>amount</w:t>
      </w:r>
      <w:proofErr w:type="gramEnd"/>
      <w:r>
        <w:t xml:space="preserve"> of plastic increases.</w: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991070"/>
    <w:rsid w:val="00B56EAD"/>
    <w:rsid w:val="00C71A0F"/>
    <w:rsid w:val="00D351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67</Words>
  <Characters>152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yesha Alam</cp:lastModifiedBy>
  <cp:revision>2</cp:revision>
  <dcterms:created xsi:type="dcterms:W3CDTF">2021-10-03T07:59:00Z</dcterms:created>
  <dcterms:modified xsi:type="dcterms:W3CDTF">2021-10-03T07:59:00Z</dcterms:modified>
</cp:coreProperties>
</file>